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36DF0" w14:textId="5CBDFDC0" w:rsidR="00F04A59" w:rsidRPr="00637593" w:rsidRDefault="00814D5F" w:rsidP="005F3316">
      <w:pPr>
        <w:spacing w:line="300" w:lineRule="auto"/>
        <w:jc w:val="center"/>
        <w:rPr>
          <w:rFonts w:ascii="Times New Roman" w:eastAsia="宋体" w:hAnsi="Times New Roman" w:cs="Times New Roman"/>
          <w:b/>
          <w:bCs/>
          <w:sz w:val="30"/>
          <w:szCs w:val="30"/>
        </w:rPr>
      </w:pPr>
      <w:proofErr w:type="gramStart"/>
      <w:r w:rsidRPr="00637593">
        <w:rPr>
          <w:rFonts w:ascii="Times New Roman" w:eastAsia="宋体" w:hAnsi="Times New Roman" w:cs="Times New Roman"/>
          <w:b/>
          <w:bCs/>
          <w:sz w:val="30"/>
          <w:szCs w:val="30"/>
        </w:rPr>
        <w:t>卡调</w:t>
      </w:r>
      <w:r w:rsidR="00976C15" w:rsidRPr="00637593">
        <w:rPr>
          <w:rFonts w:ascii="Times New Roman" w:eastAsia="宋体" w:hAnsi="Times New Roman" w:cs="Times New Roman"/>
          <w:b/>
          <w:bCs/>
          <w:sz w:val="30"/>
          <w:szCs w:val="30"/>
        </w:rPr>
        <w:t>系统</w:t>
      </w:r>
      <w:proofErr w:type="gramEnd"/>
      <w:r w:rsidRPr="00637593">
        <w:rPr>
          <w:rFonts w:ascii="Times New Roman" w:eastAsia="宋体" w:hAnsi="Times New Roman" w:cs="Times New Roman"/>
          <w:b/>
          <w:bCs/>
          <w:sz w:val="30"/>
          <w:szCs w:val="30"/>
        </w:rPr>
        <w:t>部署</w:t>
      </w:r>
      <w:r w:rsidR="008B323F" w:rsidRPr="00637593">
        <w:rPr>
          <w:rFonts w:ascii="Times New Roman" w:eastAsia="宋体" w:hAnsi="Times New Roman" w:cs="Times New Roman"/>
          <w:b/>
          <w:bCs/>
          <w:sz w:val="30"/>
          <w:szCs w:val="30"/>
        </w:rPr>
        <w:t>说明</w:t>
      </w:r>
    </w:p>
    <w:p w14:paraId="3450C4D2" w14:textId="61BA7699" w:rsidR="00976C15" w:rsidRPr="00637593" w:rsidRDefault="006D7FC6" w:rsidP="005F3316">
      <w:pPr>
        <w:pStyle w:val="1"/>
        <w:spacing w:before="0" w:after="0" w:line="300" w:lineRule="auto"/>
        <w:rPr>
          <w:rFonts w:ascii="Times New Roman" w:eastAsia="宋体" w:hAnsi="Times New Roman" w:cs="Times New Roman"/>
          <w:sz w:val="32"/>
          <w:szCs w:val="32"/>
        </w:rPr>
      </w:pPr>
      <w:r w:rsidRPr="00637593">
        <w:rPr>
          <w:rFonts w:ascii="Times New Roman" w:eastAsia="宋体" w:hAnsi="Times New Roman" w:cs="Times New Roman"/>
          <w:sz w:val="28"/>
          <w:szCs w:val="28"/>
        </w:rPr>
        <w:t>1.</w:t>
      </w:r>
      <w:proofErr w:type="gramStart"/>
      <w:r w:rsidR="00976C15" w:rsidRPr="00637593">
        <w:rPr>
          <w:rFonts w:ascii="Times New Roman" w:eastAsia="宋体" w:hAnsi="Times New Roman" w:cs="Times New Roman"/>
          <w:sz w:val="28"/>
          <w:szCs w:val="28"/>
        </w:rPr>
        <w:t>矿卡调度</w:t>
      </w:r>
      <w:proofErr w:type="gramEnd"/>
      <w:r w:rsidR="00D75BC0" w:rsidRPr="00637593">
        <w:rPr>
          <w:rFonts w:ascii="Times New Roman" w:eastAsia="宋体" w:hAnsi="Times New Roman" w:cs="Times New Roman"/>
          <w:sz w:val="28"/>
          <w:szCs w:val="28"/>
        </w:rPr>
        <w:t>系统</w:t>
      </w:r>
    </w:p>
    <w:p w14:paraId="4A37E44B" w14:textId="6108BF77" w:rsidR="00976C15" w:rsidRPr="00637593" w:rsidRDefault="00F03600" w:rsidP="005F3316">
      <w:pPr>
        <w:spacing w:line="300" w:lineRule="auto"/>
        <w:ind w:firstLine="420"/>
        <w:rPr>
          <w:rFonts w:ascii="Times New Roman" w:eastAsia="宋体" w:hAnsi="Times New Roman" w:cs="Times New Roman"/>
          <w:color w:val="24292E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24292E"/>
          <w:shd w:val="clear" w:color="auto" w:fill="FFFFFF"/>
        </w:rPr>
        <w:t>使</w:t>
      </w:r>
      <w:r w:rsidR="00976C15" w:rsidRPr="00637593">
        <w:rPr>
          <w:rFonts w:ascii="Times New Roman" w:eastAsia="宋体" w:hAnsi="Times New Roman" w:cs="Times New Roman"/>
          <w:color w:val="24292E"/>
          <w:shd w:val="clear" w:color="auto" w:fill="FFFFFF"/>
        </w:rPr>
        <w:t>用</w:t>
      </w:r>
      <w:r w:rsidR="00976C15" w:rsidRPr="00637593">
        <w:rPr>
          <w:rFonts w:ascii="Times New Roman" w:eastAsia="宋体" w:hAnsi="Times New Roman" w:cs="Times New Roman"/>
          <w:color w:val="24292E"/>
          <w:shd w:val="clear" w:color="auto" w:fill="FFFFFF"/>
        </w:rPr>
        <w:t xml:space="preserve"> Python3 </w:t>
      </w:r>
      <w:r w:rsidR="00976C15" w:rsidRPr="00637593">
        <w:rPr>
          <w:rFonts w:ascii="Times New Roman" w:eastAsia="宋体" w:hAnsi="Times New Roman" w:cs="Times New Roman"/>
          <w:color w:val="24292E"/>
          <w:shd w:val="clear" w:color="auto" w:fill="FFFFFF"/>
        </w:rPr>
        <w:t>编写的程序，用于使用</w:t>
      </w:r>
      <w:r w:rsidR="00ED546F" w:rsidRPr="00637593">
        <w:rPr>
          <w:rFonts w:ascii="Times New Roman" w:eastAsia="宋体" w:hAnsi="Times New Roman" w:cs="Times New Roman"/>
          <w:color w:val="24292E"/>
          <w:shd w:val="clear" w:color="auto" w:fill="FFFFFF"/>
        </w:rPr>
        <w:t>基于行程价值的启发式算法</w:t>
      </w:r>
      <w:r w:rsidR="007747BE" w:rsidRPr="00637593">
        <w:rPr>
          <w:rFonts w:ascii="Times New Roman" w:eastAsia="宋体" w:hAnsi="Times New Roman" w:cs="Times New Roman"/>
          <w:color w:val="24292E"/>
          <w:shd w:val="clear" w:color="auto" w:fill="FFFFFF"/>
        </w:rPr>
        <w:t>在</w:t>
      </w:r>
      <w:r w:rsidR="00ED546F" w:rsidRPr="00637593">
        <w:rPr>
          <w:rFonts w:ascii="Times New Roman" w:eastAsia="宋体" w:hAnsi="Times New Roman" w:cs="Times New Roman"/>
          <w:color w:val="24292E"/>
          <w:shd w:val="clear" w:color="auto" w:fill="FFFFFF"/>
        </w:rPr>
        <w:t>露天矿山</w:t>
      </w:r>
      <w:r w:rsidR="007747BE" w:rsidRPr="00637593">
        <w:rPr>
          <w:rFonts w:ascii="Times New Roman" w:eastAsia="宋体" w:hAnsi="Times New Roman" w:cs="Times New Roman"/>
          <w:color w:val="24292E"/>
          <w:shd w:val="clear" w:color="auto" w:fill="FFFFFF"/>
        </w:rPr>
        <w:t>作业中</w:t>
      </w:r>
      <w:proofErr w:type="gramStart"/>
      <w:r w:rsidR="007747BE" w:rsidRPr="00637593">
        <w:rPr>
          <w:rFonts w:ascii="Times New Roman" w:eastAsia="宋体" w:hAnsi="Times New Roman" w:cs="Times New Roman"/>
          <w:color w:val="24292E"/>
          <w:shd w:val="clear" w:color="auto" w:fill="FFFFFF"/>
        </w:rPr>
        <w:t>管理矿卡调度</w:t>
      </w:r>
      <w:proofErr w:type="gramEnd"/>
      <w:r w:rsidR="00A54F5E" w:rsidRPr="00637593">
        <w:rPr>
          <w:rFonts w:ascii="Times New Roman" w:eastAsia="宋体" w:hAnsi="Times New Roman" w:cs="Times New Roman"/>
          <w:color w:val="24292E"/>
          <w:shd w:val="clear" w:color="auto" w:fill="FFFFFF"/>
        </w:rPr>
        <w:t>。</w:t>
      </w:r>
    </w:p>
    <w:p w14:paraId="7431C5E2" w14:textId="5FCBA657" w:rsidR="00546170" w:rsidRPr="00637593" w:rsidRDefault="006D7FC6" w:rsidP="005F3316">
      <w:pPr>
        <w:pStyle w:val="1"/>
        <w:spacing w:before="0" w:after="0" w:line="300" w:lineRule="auto"/>
        <w:rPr>
          <w:rFonts w:ascii="Times New Roman" w:eastAsia="宋体" w:hAnsi="Times New Roman" w:cs="Times New Roman"/>
          <w:sz w:val="28"/>
          <w:szCs w:val="28"/>
        </w:rPr>
      </w:pPr>
      <w:r w:rsidRPr="00637593">
        <w:rPr>
          <w:rFonts w:ascii="Times New Roman" w:eastAsia="宋体" w:hAnsi="Times New Roman" w:cs="Times New Roman"/>
          <w:sz w:val="28"/>
          <w:szCs w:val="28"/>
        </w:rPr>
        <w:t>2.</w:t>
      </w:r>
      <w:r w:rsidR="004F488B" w:rsidRPr="00637593">
        <w:rPr>
          <w:rFonts w:ascii="Times New Roman" w:eastAsia="宋体" w:hAnsi="Times New Roman" w:cs="Times New Roman"/>
          <w:sz w:val="28"/>
          <w:szCs w:val="28"/>
        </w:rPr>
        <w:t>如何安装</w:t>
      </w:r>
    </w:p>
    <w:p w14:paraId="355757D6" w14:textId="3369387E" w:rsidR="00000A32" w:rsidRPr="00637593" w:rsidRDefault="00000A32" w:rsidP="005F3316">
      <w:pPr>
        <w:pStyle w:val="2"/>
        <w:spacing w:before="0" w:after="0" w:line="300" w:lineRule="auto"/>
        <w:ind w:leftChars="100" w:left="210"/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</w:pPr>
      <w:r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2.1</w:t>
      </w:r>
      <w:r w:rsidR="00E960E6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 xml:space="preserve"> </w:t>
      </w:r>
      <w:r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环境要求</w:t>
      </w:r>
    </w:p>
    <w:p w14:paraId="72D18A8D" w14:textId="77777777" w:rsidR="00000A32" w:rsidRPr="00637593" w:rsidRDefault="00000A32" w:rsidP="005F3316">
      <w:pPr>
        <w:spacing w:line="300" w:lineRule="auto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至少安装</w:t>
      </w:r>
      <w:r w:rsidRPr="00637593">
        <w:rPr>
          <w:rFonts w:ascii="Times New Roman" w:eastAsia="宋体" w:hAnsi="Times New Roman" w:cs="Times New Roman"/>
        </w:rPr>
        <w:t>Python 3.6</w:t>
      </w:r>
    </w:p>
    <w:p w14:paraId="22B92F46" w14:textId="01EEF2DE" w:rsidR="00000A32" w:rsidRPr="00637593" w:rsidRDefault="00000A32" w:rsidP="005F3316">
      <w:pPr>
        <w:widowControl/>
        <w:shd w:val="clear" w:color="auto" w:fill="FFFFFF"/>
        <w:spacing w:line="300" w:lineRule="auto"/>
        <w:jc w:val="left"/>
        <w:rPr>
          <w:rFonts w:ascii="Times New Roman" w:eastAsia="宋体" w:hAnsi="Times New Roman" w:cs="Times New Roman"/>
          <w:color w:val="24292E"/>
          <w:kern w:val="0"/>
          <w:szCs w:val="21"/>
        </w:rPr>
      </w:pPr>
      <w:r w:rsidRPr="00637593">
        <w:rPr>
          <w:rFonts w:ascii="Times New Roman" w:eastAsia="宋体" w:hAnsi="Times New Roman" w:cs="Times New Roman"/>
          <w:color w:val="24292E"/>
          <w:kern w:val="0"/>
          <w:szCs w:val="21"/>
        </w:rPr>
        <w:t>依赖项：</w:t>
      </w:r>
      <w:r w:rsidRPr="00637593">
        <w:rPr>
          <w:rFonts w:ascii="Times New Roman" w:eastAsia="宋体" w:hAnsi="Times New Roman" w:cs="Times New Roman"/>
          <w:color w:val="24292E"/>
          <w:szCs w:val="21"/>
          <w:shd w:val="clear" w:color="auto" w:fill="FFFFFF"/>
        </w:rPr>
        <w:t>numpy</w:t>
      </w:r>
      <w:r w:rsidRPr="00637593">
        <w:rPr>
          <w:rFonts w:ascii="Times New Roman" w:eastAsia="宋体" w:hAnsi="Times New Roman" w:cs="Times New Roman"/>
          <w:color w:val="24292E"/>
          <w:kern w:val="0"/>
          <w:szCs w:val="21"/>
        </w:rPr>
        <w:t>、</w:t>
      </w:r>
      <w:r w:rsidRPr="00637593">
        <w:rPr>
          <w:rFonts w:ascii="Times New Roman" w:eastAsia="宋体" w:hAnsi="Times New Roman" w:cs="Times New Roman"/>
          <w:color w:val="24292E"/>
          <w:szCs w:val="21"/>
          <w:shd w:val="clear" w:color="auto" w:fill="FFFFFF"/>
        </w:rPr>
        <w:t>datetime</w:t>
      </w:r>
      <w:r w:rsidRPr="00637593">
        <w:rPr>
          <w:rFonts w:ascii="Times New Roman" w:eastAsia="宋体" w:hAnsi="Times New Roman" w:cs="Times New Roman"/>
          <w:color w:val="24292E"/>
          <w:szCs w:val="21"/>
          <w:shd w:val="clear" w:color="auto" w:fill="FFFFFF"/>
        </w:rPr>
        <w:t>、</w:t>
      </w:r>
      <w:r w:rsidR="005658F4">
        <w:rPr>
          <w:rFonts w:ascii="Times New Roman" w:eastAsia="宋体" w:hAnsi="Times New Roman" w:cs="Times New Roman" w:hint="eastAsia"/>
          <w:color w:val="24292E"/>
          <w:szCs w:val="21"/>
          <w:shd w:val="clear" w:color="auto" w:fill="FFFFFF"/>
        </w:rPr>
        <w:t>pulp</w:t>
      </w:r>
      <w:r w:rsidR="00124BDD">
        <w:rPr>
          <w:rFonts w:ascii="Times New Roman" w:eastAsia="宋体" w:hAnsi="Times New Roman" w:cs="Times New Roman" w:hint="eastAsia"/>
          <w:color w:val="24292E"/>
          <w:szCs w:val="21"/>
          <w:shd w:val="clear" w:color="auto" w:fill="FFFFFF"/>
        </w:rPr>
        <w:t>、</w:t>
      </w:r>
      <w:r w:rsidR="00124BDD">
        <w:rPr>
          <w:rFonts w:ascii="Times New Roman" w:eastAsia="宋体" w:hAnsi="Times New Roman" w:cs="Times New Roman" w:hint="eastAsia"/>
          <w:color w:val="24292E"/>
          <w:szCs w:val="21"/>
          <w:shd w:val="clear" w:color="auto" w:fill="FFFFFF"/>
        </w:rPr>
        <w:t>simpy</w:t>
      </w:r>
    </w:p>
    <w:p w14:paraId="2A6AA60C" w14:textId="66A91842" w:rsidR="00546170" w:rsidRPr="00637593" w:rsidRDefault="00546170" w:rsidP="005F3316">
      <w:pPr>
        <w:pStyle w:val="2"/>
        <w:spacing w:before="0" w:after="0" w:line="300" w:lineRule="auto"/>
        <w:ind w:leftChars="100" w:left="210"/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</w:pPr>
      <w:r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2.</w:t>
      </w:r>
      <w:r w:rsidR="00000A32"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2</w:t>
      </w:r>
      <w:r w:rsidR="00E960E6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 xml:space="preserve"> </w:t>
      </w:r>
      <w:r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安装</w:t>
      </w:r>
      <w:r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python3.6</w:t>
      </w:r>
    </w:p>
    <w:p w14:paraId="5870DAF2" w14:textId="77777777" w:rsidR="00546170" w:rsidRPr="00637593" w:rsidRDefault="00546170" w:rsidP="005F3316">
      <w:pPr>
        <w:spacing w:line="300" w:lineRule="auto"/>
        <w:ind w:firstLine="21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（如下介绍是针对于</w:t>
      </w:r>
      <w:r w:rsidRPr="00637593">
        <w:rPr>
          <w:rFonts w:ascii="Times New Roman" w:eastAsia="宋体" w:hAnsi="Times New Roman" w:cs="Times New Roman"/>
        </w:rPr>
        <w:t>Linux</w:t>
      </w:r>
      <w:r w:rsidRPr="00637593">
        <w:rPr>
          <w:rFonts w:ascii="Times New Roman" w:eastAsia="宋体" w:hAnsi="Times New Roman" w:cs="Times New Roman"/>
        </w:rPr>
        <w:t>操作系统）</w:t>
      </w:r>
    </w:p>
    <w:p w14:paraId="7C8C65C7" w14:textId="77777777" w:rsidR="00546170" w:rsidRPr="00637593" w:rsidRDefault="00546170" w:rsidP="005F3316">
      <w:pPr>
        <w:spacing w:line="300" w:lineRule="auto"/>
        <w:ind w:firstLine="42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下载并安装</w:t>
      </w:r>
      <w:r w:rsidRPr="00637593">
        <w:rPr>
          <w:rFonts w:ascii="Times New Roman" w:eastAsia="宋体" w:hAnsi="Times New Roman" w:cs="Times New Roman"/>
        </w:rPr>
        <w:t>python3.6.5</w:t>
      </w:r>
      <w:r w:rsidRPr="00637593">
        <w:rPr>
          <w:rFonts w:ascii="Times New Roman" w:eastAsia="宋体" w:hAnsi="Times New Roman" w:cs="Times New Roman"/>
        </w:rPr>
        <w:t>版本。</w:t>
      </w:r>
    </w:p>
    <w:p w14:paraId="31298AC4" w14:textId="17F6ED71" w:rsidR="00546170" w:rsidRPr="00637593" w:rsidRDefault="00546170" w:rsidP="005F3316">
      <w:pPr>
        <w:pStyle w:val="a8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首先安装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python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依赖的库</w:t>
      </w:r>
    </w:p>
    <w:p w14:paraId="21BD4444" w14:textId="77777777" w:rsidR="00546170" w:rsidRPr="00637593" w:rsidRDefault="00546170" w:rsidP="005F3316">
      <w:pPr>
        <w:spacing w:line="300" w:lineRule="auto"/>
        <w:ind w:firstLine="42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Centos:</w:t>
      </w:r>
    </w:p>
    <w:p w14:paraId="74F0ADFB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yum install zlib-devel bzip2-devel openssl-devel ncurses-devel sqlite-devel readline-devel tk-devel gcc make</w:t>
      </w:r>
    </w:p>
    <w:p w14:paraId="504F68C0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ubuntu:</w:t>
      </w:r>
    </w:p>
    <w:p w14:paraId="11725D41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sudo apt-get install zlib1g-dev libbz2-dev libssl-dev libncurses5-dev libsqlite3-dev libreadline-dev tk-dev libgdbm-dev libdb-dev libpcap-dev xz-utils libexpat1-dev liblzma-dev libffi-dev libc6-dev</w:t>
      </w:r>
    </w:p>
    <w:p w14:paraId="6B702F5F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</w:p>
    <w:p w14:paraId="49D64885" w14:textId="1183232A" w:rsidR="00546170" w:rsidRPr="00637593" w:rsidRDefault="00546170" w:rsidP="005F3316">
      <w:pPr>
        <w:pStyle w:val="a8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把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Python3.6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下载到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/usr/local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目录</w:t>
      </w:r>
    </w:p>
    <w:p w14:paraId="3CA8FDA5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 xml:space="preserve"># </w:t>
      </w:r>
      <w:proofErr w:type="gramStart"/>
      <w:r w:rsidRPr="00637593">
        <w:rPr>
          <w:rFonts w:ascii="Times New Roman" w:eastAsia="宋体" w:hAnsi="Times New Roman" w:cs="Times New Roman"/>
        </w:rPr>
        <w:t>wget</w:t>
      </w:r>
      <w:proofErr w:type="gramEnd"/>
      <w:r w:rsidRPr="00637593">
        <w:rPr>
          <w:rFonts w:ascii="Times New Roman" w:eastAsia="宋体" w:hAnsi="Times New Roman" w:cs="Times New Roman"/>
        </w:rPr>
        <w:t xml:space="preserve"> https://www.python.org/ftp/python/3.6.5/Python-3.6.5.tgz</w:t>
      </w:r>
    </w:p>
    <w:p w14:paraId="3A1768ED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 xml:space="preserve"># </w:t>
      </w:r>
      <w:proofErr w:type="gramStart"/>
      <w:r w:rsidRPr="00637593">
        <w:rPr>
          <w:rFonts w:ascii="Times New Roman" w:eastAsia="宋体" w:hAnsi="Times New Roman" w:cs="Times New Roman"/>
        </w:rPr>
        <w:t>tar</w:t>
      </w:r>
      <w:proofErr w:type="gramEnd"/>
      <w:r w:rsidRPr="00637593">
        <w:rPr>
          <w:rFonts w:ascii="Times New Roman" w:eastAsia="宋体" w:hAnsi="Times New Roman" w:cs="Times New Roman"/>
        </w:rPr>
        <w:t xml:space="preserve"> -xzvf Python-3.6.5.tgz -C /tmp</w:t>
      </w:r>
    </w:p>
    <w:p w14:paraId="2F21189A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# cd /tmp/Python-3.6.5/</w:t>
      </w:r>
    </w:p>
    <w:p w14:paraId="23B990E2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proofErr w:type="gramStart"/>
      <w:r w:rsidRPr="00637593">
        <w:rPr>
          <w:rFonts w:ascii="Times New Roman" w:eastAsia="宋体" w:hAnsi="Times New Roman" w:cs="Times New Roman"/>
        </w:rPr>
        <w:t># .</w:t>
      </w:r>
      <w:proofErr w:type="gramEnd"/>
      <w:r w:rsidRPr="00637593">
        <w:rPr>
          <w:rFonts w:ascii="Times New Roman" w:eastAsia="宋体" w:hAnsi="Times New Roman" w:cs="Times New Roman"/>
        </w:rPr>
        <w:t>/configure --prefix=/usr/local</w:t>
      </w:r>
    </w:p>
    <w:p w14:paraId="20F7E5C7" w14:textId="45E0A0C2" w:rsidR="00546170" w:rsidRPr="00637593" w:rsidRDefault="00546170" w:rsidP="005F3316">
      <w:pPr>
        <w:pStyle w:val="a8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修改配置，防止出现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pip3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找不到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TLS/SSL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的问题出现：</w:t>
      </w:r>
    </w:p>
    <w:p w14:paraId="6136B532" w14:textId="77777777" w:rsidR="00546170" w:rsidRPr="00637593" w:rsidRDefault="00546170" w:rsidP="005F3316">
      <w:pPr>
        <w:spacing w:line="300" w:lineRule="auto"/>
        <w:jc w:val="center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  <w:noProof/>
        </w:rPr>
        <w:lastRenderedPageBreak/>
        <w:drawing>
          <wp:inline distT="0" distB="0" distL="0" distR="0" wp14:anchorId="7A9AF476" wp14:editId="25A1571E">
            <wp:extent cx="4115466" cy="2280699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935" cy="2287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217F5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参考链接：</w:t>
      </w:r>
    </w:p>
    <w:p w14:paraId="38EDCED9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https://blog.csdn.net/Pc620/article/details/86163275</w:t>
      </w:r>
    </w:p>
    <w:p w14:paraId="16252131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https://blog.csdn.net/hobohero/article/details/54381475?utm_source=copy%A0</w:t>
      </w:r>
    </w:p>
    <w:p w14:paraId="29771DC8" w14:textId="77777777" w:rsidR="00546170" w:rsidRPr="00637593" w:rsidRDefault="00546170" w:rsidP="005F3316">
      <w:pPr>
        <w:spacing w:line="300" w:lineRule="auto"/>
        <w:jc w:val="center"/>
        <w:rPr>
          <w:rFonts w:ascii="Times New Roman" w:eastAsia="宋体" w:hAnsi="Times New Roman" w:cs="Times New Roman"/>
        </w:rPr>
      </w:pPr>
    </w:p>
    <w:p w14:paraId="59BE5859" w14:textId="54FF67A8" w:rsidR="00546170" w:rsidRPr="00637593" w:rsidRDefault="00546170" w:rsidP="005F3316">
      <w:pPr>
        <w:pStyle w:val="a8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执行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make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编译命令</w:t>
      </w:r>
    </w:p>
    <w:p w14:paraId="76502E3D" w14:textId="501994F0" w:rsidR="00546170" w:rsidRPr="00637593" w:rsidRDefault="00546170" w:rsidP="00D5253C">
      <w:pPr>
        <w:spacing w:line="300" w:lineRule="auto"/>
        <w:ind w:firstLine="36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 xml:space="preserve"># </w:t>
      </w:r>
      <w:proofErr w:type="gramStart"/>
      <w:r w:rsidRPr="00637593">
        <w:rPr>
          <w:rFonts w:ascii="Times New Roman" w:eastAsia="宋体" w:hAnsi="Times New Roman" w:cs="Times New Roman"/>
        </w:rPr>
        <w:t>make</w:t>
      </w:r>
      <w:proofErr w:type="gramEnd"/>
    </w:p>
    <w:p w14:paraId="7D0AC72D" w14:textId="77777777" w:rsidR="00546170" w:rsidRPr="00637593" w:rsidRDefault="00546170" w:rsidP="00D5253C">
      <w:pPr>
        <w:spacing w:line="300" w:lineRule="auto"/>
        <w:ind w:firstLine="36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 xml:space="preserve"># </w:t>
      </w:r>
      <w:proofErr w:type="gramStart"/>
      <w:r w:rsidRPr="00637593">
        <w:rPr>
          <w:rFonts w:ascii="Times New Roman" w:eastAsia="宋体" w:hAnsi="Times New Roman" w:cs="Times New Roman"/>
        </w:rPr>
        <w:t>make</w:t>
      </w:r>
      <w:proofErr w:type="gramEnd"/>
      <w:r w:rsidRPr="00637593">
        <w:rPr>
          <w:rFonts w:ascii="Times New Roman" w:eastAsia="宋体" w:hAnsi="Times New Roman" w:cs="Times New Roman"/>
        </w:rPr>
        <w:t xml:space="preserve"> altinstall</w:t>
      </w:r>
    </w:p>
    <w:p w14:paraId="218814A4" w14:textId="77777777" w:rsidR="00546170" w:rsidRPr="00637593" w:rsidRDefault="00546170" w:rsidP="00D5253C">
      <w:pPr>
        <w:spacing w:line="300" w:lineRule="auto"/>
        <w:ind w:firstLine="36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(make altinstall</w:t>
      </w:r>
      <w:r w:rsidRPr="00637593">
        <w:rPr>
          <w:rFonts w:ascii="Times New Roman" w:eastAsia="宋体" w:hAnsi="Times New Roman" w:cs="Times New Roman"/>
        </w:rPr>
        <w:t>用于防止替换</w:t>
      </w:r>
      <w:r w:rsidRPr="00637593">
        <w:rPr>
          <w:rFonts w:ascii="Times New Roman" w:eastAsia="宋体" w:hAnsi="Times New Roman" w:cs="Times New Roman"/>
        </w:rPr>
        <w:t>/usr/bin</w:t>
      </w:r>
      <w:r w:rsidRPr="00637593">
        <w:rPr>
          <w:rFonts w:ascii="Times New Roman" w:eastAsia="宋体" w:hAnsi="Times New Roman" w:cs="Times New Roman"/>
        </w:rPr>
        <w:t>中默认的</w:t>
      </w:r>
      <w:r w:rsidRPr="00637593">
        <w:rPr>
          <w:rFonts w:ascii="Times New Roman" w:eastAsia="宋体" w:hAnsi="Times New Roman" w:cs="Times New Roman"/>
        </w:rPr>
        <w:t>python</w:t>
      </w:r>
      <w:r w:rsidRPr="00637593">
        <w:rPr>
          <w:rFonts w:ascii="Times New Roman" w:eastAsia="宋体" w:hAnsi="Times New Roman" w:cs="Times New Roman"/>
        </w:rPr>
        <w:t>软连接</w:t>
      </w:r>
      <w:r w:rsidRPr="00637593">
        <w:rPr>
          <w:rFonts w:ascii="Times New Roman" w:eastAsia="宋体" w:hAnsi="Times New Roman" w:cs="Times New Roman"/>
        </w:rPr>
        <w:t>)</w:t>
      </w:r>
    </w:p>
    <w:p w14:paraId="7C8CA4D3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</w:p>
    <w:p w14:paraId="3A9C3D45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如果在安装过程中遇到</w:t>
      </w:r>
      <w:r w:rsidRPr="00637593">
        <w:rPr>
          <w:rFonts w:ascii="Times New Roman" w:eastAsia="宋体" w:hAnsi="Times New Roman" w:cs="Times New Roman"/>
        </w:rPr>
        <w:t>zipimport.ZipImportError: can't decompress data; zlib not available</w:t>
      </w:r>
      <w:r w:rsidRPr="00637593">
        <w:rPr>
          <w:rFonts w:ascii="Times New Roman" w:eastAsia="宋体" w:hAnsi="Times New Roman" w:cs="Times New Roman"/>
        </w:rPr>
        <w:t>的问题，执行下面两条命令，安装</w:t>
      </w:r>
      <w:r w:rsidRPr="00637593">
        <w:rPr>
          <w:rFonts w:ascii="Times New Roman" w:eastAsia="宋体" w:hAnsi="Times New Roman" w:cs="Times New Roman"/>
        </w:rPr>
        <w:t>zlib</w:t>
      </w:r>
      <w:r w:rsidRPr="00637593">
        <w:rPr>
          <w:rFonts w:ascii="Times New Roman" w:eastAsia="宋体" w:hAnsi="Times New Roman" w:cs="Times New Roman"/>
        </w:rPr>
        <w:t>、</w:t>
      </w:r>
      <w:r w:rsidRPr="00637593">
        <w:rPr>
          <w:rFonts w:ascii="Times New Roman" w:eastAsia="宋体" w:hAnsi="Times New Roman" w:cs="Times New Roman"/>
        </w:rPr>
        <w:t>zlib-devel</w:t>
      </w:r>
      <w:r w:rsidRPr="00637593">
        <w:rPr>
          <w:rFonts w:ascii="Times New Roman" w:eastAsia="宋体" w:hAnsi="Times New Roman" w:cs="Times New Roman"/>
        </w:rPr>
        <w:t>依赖库即可。</w:t>
      </w:r>
    </w:p>
    <w:p w14:paraId="16E75B68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 xml:space="preserve"># </w:t>
      </w:r>
      <w:proofErr w:type="gramStart"/>
      <w:r w:rsidRPr="00637593">
        <w:rPr>
          <w:rFonts w:ascii="Times New Roman" w:eastAsia="宋体" w:hAnsi="Times New Roman" w:cs="Times New Roman"/>
        </w:rPr>
        <w:t>yum</w:t>
      </w:r>
      <w:proofErr w:type="gramEnd"/>
      <w:r w:rsidRPr="00637593">
        <w:rPr>
          <w:rFonts w:ascii="Times New Roman" w:eastAsia="宋体" w:hAnsi="Times New Roman" w:cs="Times New Roman"/>
        </w:rPr>
        <w:t xml:space="preserve"> install zlib zlib</w:t>
      </w:r>
    </w:p>
    <w:p w14:paraId="44AA685E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 xml:space="preserve"># </w:t>
      </w:r>
      <w:proofErr w:type="gramStart"/>
      <w:r w:rsidRPr="00637593">
        <w:rPr>
          <w:rFonts w:ascii="Times New Roman" w:eastAsia="宋体" w:hAnsi="Times New Roman" w:cs="Times New Roman"/>
        </w:rPr>
        <w:t>yum</w:t>
      </w:r>
      <w:proofErr w:type="gramEnd"/>
      <w:r w:rsidRPr="00637593">
        <w:rPr>
          <w:rFonts w:ascii="Times New Roman" w:eastAsia="宋体" w:hAnsi="Times New Roman" w:cs="Times New Roman"/>
        </w:rPr>
        <w:t xml:space="preserve"> install zlib zlib-devel</w:t>
      </w:r>
    </w:p>
    <w:p w14:paraId="5872B1D8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</w:p>
    <w:p w14:paraId="431D8130" w14:textId="1C2EA515" w:rsidR="00546170" w:rsidRPr="00637593" w:rsidRDefault="00546170" w:rsidP="005F3316">
      <w:pPr>
        <w:pStyle w:val="a8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更改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/usr/bin/python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链接和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pip3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链接</w:t>
      </w:r>
    </w:p>
    <w:p w14:paraId="5DF1E07C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# cd /usr/bin</w:t>
      </w:r>
    </w:p>
    <w:p w14:paraId="233DCAEB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 xml:space="preserve"># </w:t>
      </w:r>
      <w:proofErr w:type="gramStart"/>
      <w:r w:rsidRPr="00637593">
        <w:rPr>
          <w:rFonts w:ascii="Times New Roman" w:eastAsia="宋体" w:hAnsi="Times New Roman" w:cs="Times New Roman"/>
        </w:rPr>
        <w:t>ln</w:t>
      </w:r>
      <w:proofErr w:type="gramEnd"/>
      <w:r w:rsidRPr="00637593">
        <w:rPr>
          <w:rFonts w:ascii="Times New Roman" w:eastAsia="宋体" w:hAnsi="Times New Roman" w:cs="Times New Roman"/>
        </w:rPr>
        <w:t xml:space="preserve"> -s /usr/local/bin/python3.6 /usr/bin/python3</w:t>
      </w:r>
    </w:p>
    <w:p w14:paraId="149E52FE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 xml:space="preserve"># </w:t>
      </w:r>
      <w:proofErr w:type="gramStart"/>
      <w:r w:rsidRPr="00637593">
        <w:rPr>
          <w:rFonts w:ascii="Times New Roman" w:eastAsia="宋体" w:hAnsi="Times New Roman" w:cs="Times New Roman"/>
        </w:rPr>
        <w:t>ln</w:t>
      </w:r>
      <w:proofErr w:type="gramEnd"/>
      <w:r w:rsidRPr="00637593">
        <w:rPr>
          <w:rFonts w:ascii="Times New Roman" w:eastAsia="宋体" w:hAnsi="Times New Roman" w:cs="Times New Roman"/>
        </w:rPr>
        <w:t xml:space="preserve"> -s /usr/local/bin/pip3.6 /usr/bin/pip3</w:t>
      </w:r>
    </w:p>
    <w:p w14:paraId="18E2A7E7" w14:textId="77777777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</w:p>
    <w:p w14:paraId="4A500349" w14:textId="2D5EF5A6" w:rsidR="00546170" w:rsidRPr="00637593" w:rsidRDefault="00546170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  <w:r w:rsidRPr="00637593">
        <w:rPr>
          <w:rFonts w:ascii="Times New Roman" w:eastAsia="宋体" w:hAnsi="Times New Roman" w:cs="Times New Roman"/>
        </w:rPr>
        <w:t>至此，</w:t>
      </w:r>
      <w:r w:rsidRPr="00637593">
        <w:rPr>
          <w:rFonts w:ascii="Times New Roman" w:eastAsia="宋体" w:hAnsi="Times New Roman" w:cs="Times New Roman"/>
        </w:rPr>
        <w:t>python 3.6</w:t>
      </w:r>
      <w:r w:rsidRPr="00637593">
        <w:rPr>
          <w:rFonts w:ascii="Times New Roman" w:eastAsia="宋体" w:hAnsi="Times New Roman" w:cs="Times New Roman"/>
        </w:rPr>
        <w:t>安装完毕，但是此时在命令窗口输入</w:t>
      </w:r>
      <w:r w:rsidRPr="00637593">
        <w:rPr>
          <w:rFonts w:ascii="Times New Roman" w:eastAsia="宋体" w:hAnsi="Times New Roman" w:cs="Times New Roman"/>
        </w:rPr>
        <w:t>python3</w:t>
      </w:r>
      <w:r w:rsidRPr="00637593">
        <w:rPr>
          <w:rFonts w:ascii="Times New Roman" w:eastAsia="宋体" w:hAnsi="Times New Roman" w:cs="Times New Roman"/>
        </w:rPr>
        <w:t>，即可打开</w:t>
      </w:r>
      <w:r w:rsidRPr="00637593">
        <w:rPr>
          <w:rFonts w:ascii="Times New Roman" w:eastAsia="宋体" w:hAnsi="Times New Roman" w:cs="Times New Roman"/>
        </w:rPr>
        <w:t>python3</w:t>
      </w:r>
      <w:r w:rsidRPr="00637593">
        <w:rPr>
          <w:rFonts w:ascii="Times New Roman" w:eastAsia="宋体" w:hAnsi="Times New Roman" w:cs="Times New Roman"/>
        </w:rPr>
        <w:t>的命令窗口界面。</w:t>
      </w:r>
    </w:p>
    <w:p w14:paraId="2F02B706" w14:textId="77777777" w:rsidR="0001635D" w:rsidRPr="00637593" w:rsidRDefault="0001635D" w:rsidP="005F3316">
      <w:pPr>
        <w:spacing w:line="300" w:lineRule="auto"/>
        <w:ind w:firstLine="480"/>
        <w:rPr>
          <w:rFonts w:ascii="Times New Roman" w:eastAsia="宋体" w:hAnsi="Times New Roman" w:cs="Times New Roman"/>
        </w:rPr>
      </w:pPr>
    </w:p>
    <w:p w14:paraId="06489AE3" w14:textId="47B9DBC9" w:rsidR="00546170" w:rsidRPr="00637593" w:rsidRDefault="00BD73D7" w:rsidP="005F3316">
      <w:pPr>
        <w:pStyle w:val="2"/>
        <w:spacing w:before="0" w:after="0" w:line="300" w:lineRule="auto"/>
        <w:ind w:leftChars="100" w:left="210"/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</w:pPr>
      <w:r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 xml:space="preserve">2.4 </w:t>
      </w:r>
      <w:r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创建虚拟环境</w:t>
      </w:r>
      <w:r w:rsidR="007670A1">
        <w:rPr>
          <w:rFonts w:ascii="Times New Roman" w:eastAsia="宋体" w:hAnsi="Times New Roman" w:cs="Times New Roman" w:hint="eastAsia"/>
          <w:sz w:val="24"/>
          <w:szCs w:val="24"/>
          <w:shd w:val="clear" w:color="auto" w:fill="FFFFFF"/>
        </w:rPr>
        <w:t>（可选）</w:t>
      </w:r>
    </w:p>
    <w:p w14:paraId="1F715EC4" w14:textId="5BC46347" w:rsidR="00431919" w:rsidRPr="00637593" w:rsidRDefault="00431919" w:rsidP="001A1236">
      <w:pPr>
        <w:spacing w:line="300" w:lineRule="auto"/>
        <w:ind w:firstLine="42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virtualenv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是一个能创建隔绝的独立的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Python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虚拟环境的工具。它能够建立多个相对独立，互不影响的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Python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工作环境。也可以直接在</w:t>
      </w:r>
      <w:r w:rsidR="001A15A1">
        <w:rPr>
          <w:rFonts w:ascii="Times New Roman" w:eastAsia="宋体" w:hAnsi="Times New Roman" w:cs="Times New Roman" w:hint="eastAsia"/>
          <w:color w:val="444444"/>
          <w:szCs w:val="21"/>
          <w:shd w:val="clear" w:color="auto" w:fill="FFFFFF"/>
        </w:rPr>
        <w:t>python</w:t>
      </w:r>
      <w:proofErr w:type="gramStart"/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主环境</w:t>
      </w:r>
      <w:proofErr w:type="gramEnd"/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进行配置，</w:t>
      </w:r>
      <w:r w:rsidR="005A0966"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请跳过</w:t>
      </w:r>
      <w:r w:rsidR="005A0966"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2.4,</w:t>
      </w:r>
      <w:r w:rsidR="001077E1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 xml:space="preserve"> 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直接安装依赖库</w:t>
      </w:r>
      <w:r w:rsidR="00432D64"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(2.5)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。</w:t>
      </w:r>
    </w:p>
    <w:p w14:paraId="6620D4ED" w14:textId="37DE41E0" w:rsidR="008B1F04" w:rsidRPr="00637593" w:rsidRDefault="008B1F04" w:rsidP="00AD5FA9">
      <w:pPr>
        <w:pStyle w:val="a8"/>
        <w:numPr>
          <w:ilvl w:val="0"/>
          <w:numId w:val="4"/>
        </w:numPr>
        <w:spacing w:line="300" w:lineRule="auto"/>
        <w:ind w:firstLineChars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lastRenderedPageBreak/>
        <w:t xml:space="preserve">virtualenv 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安装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 xml:space="preserve"> </w:t>
      </w:r>
    </w:p>
    <w:p w14:paraId="2CEA4D47" w14:textId="50328DEE" w:rsidR="008B1F04" w:rsidRPr="00637593" w:rsidRDefault="0038646F" w:rsidP="005F3316">
      <w:pPr>
        <w:pStyle w:val="a8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ind w:left="360" w:firstLineChars="0" w:firstLine="0"/>
        <w:jc w:val="left"/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</w:pPr>
      <w:r w:rsidRPr="00637593"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t xml:space="preserve"># </w:t>
      </w:r>
      <w:proofErr w:type="gramStart"/>
      <w:r w:rsidR="008B1F04" w:rsidRPr="00637593"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t>pip</w:t>
      </w:r>
      <w:proofErr w:type="gramEnd"/>
      <w:r w:rsidR="008B1F04" w:rsidRPr="00637593">
        <w:rPr>
          <w:rFonts w:ascii="Times New Roman" w:eastAsia="宋体" w:hAnsi="Times New Roman" w:cs="Times New Roman"/>
          <w:color w:val="000000"/>
          <w:kern w:val="0"/>
          <w:sz w:val="18"/>
          <w:szCs w:val="18"/>
        </w:rPr>
        <w:t xml:space="preserve"> install virtualenv</w:t>
      </w:r>
    </w:p>
    <w:p w14:paraId="536A80DB" w14:textId="2175EFFE" w:rsidR="008B1F04" w:rsidRPr="00637593" w:rsidRDefault="008B1F04" w:rsidP="00AD5FA9">
      <w:pPr>
        <w:pStyle w:val="a8"/>
        <w:numPr>
          <w:ilvl w:val="0"/>
          <w:numId w:val="4"/>
        </w:numPr>
        <w:spacing w:line="300" w:lineRule="auto"/>
        <w:ind w:firstLineChars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创建虚拟环境</w:t>
      </w:r>
    </w:p>
    <w:p w14:paraId="731FC943" w14:textId="667548B8" w:rsidR="008B1F04" w:rsidRPr="00637593" w:rsidRDefault="008B1F04" w:rsidP="005F3316">
      <w:pPr>
        <w:spacing w:line="300" w:lineRule="auto"/>
        <w:ind w:firstLine="36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安装好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virtualenv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后，使用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virtualenv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创建一个虚拟环境：</w:t>
      </w:r>
    </w:p>
    <w:p w14:paraId="3C739F40" w14:textId="426784DA" w:rsidR="008B1F04" w:rsidRPr="00637593" w:rsidRDefault="00C40B97" w:rsidP="005F3316">
      <w:pPr>
        <w:pStyle w:val="HTML"/>
        <w:tabs>
          <w:tab w:val="clear" w:pos="916"/>
          <w:tab w:val="left" w:pos="375"/>
        </w:tabs>
        <w:spacing w:line="300" w:lineRule="auto"/>
        <w:rPr>
          <w:rFonts w:ascii="Times New Roman" w:hAnsi="Times New Roman" w:cs="Times New Roman"/>
          <w:color w:val="008000"/>
          <w:sz w:val="18"/>
          <w:szCs w:val="18"/>
        </w:rPr>
      </w:pPr>
      <w:r w:rsidRPr="00637593">
        <w:rPr>
          <w:rFonts w:ascii="Times New Roman" w:hAnsi="Times New Roman" w:cs="Times New Roman"/>
          <w:color w:val="000000"/>
          <w:sz w:val="18"/>
          <w:szCs w:val="18"/>
        </w:rPr>
        <w:tab/>
      </w:r>
      <w:r w:rsidR="0038646F" w:rsidRPr="00637593">
        <w:rPr>
          <w:rFonts w:ascii="Times New Roman" w:hAnsi="Times New Roman" w:cs="Times New Roman"/>
          <w:color w:val="000000"/>
          <w:sz w:val="18"/>
          <w:szCs w:val="18"/>
        </w:rPr>
        <w:t xml:space="preserve"># </w:t>
      </w:r>
      <w:r w:rsidR="008B1F04" w:rsidRPr="00637593">
        <w:rPr>
          <w:rFonts w:ascii="Times New Roman" w:hAnsi="Times New Roman" w:cs="Times New Roman"/>
          <w:color w:val="000000"/>
          <w:sz w:val="18"/>
          <w:szCs w:val="18"/>
        </w:rPr>
        <w:t xml:space="preserve">virtualenv watodisp    </w:t>
      </w:r>
      <w:r w:rsidR="008B1F04" w:rsidRPr="00637593">
        <w:rPr>
          <w:rFonts w:ascii="Times New Roman" w:hAnsi="Times New Roman" w:cs="Times New Roman"/>
          <w:color w:val="008000"/>
          <w:sz w:val="18"/>
          <w:szCs w:val="18"/>
        </w:rPr>
        <w:t xml:space="preserve"># </w:t>
      </w:r>
      <w:r w:rsidR="008B1F04" w:rsidRPr="00637593">
        <w:rPr>
          <w:rFonts w:ascii="Times New Roman" w:hAnsi="Times New Roman" w:cs="Times New Roman"/>
          <w:color w:val="000000"/>
          <w:sz w:val="18"/>
          <w:szCs w:val="18"/>
        </w:rPr>
        <w:t>watodisp</w:t>
      </w:r>
      <w:r w:rsidR="008B1F04" w:rsidRPr="00637593">
        <w:rPr>
          <w:rFonts w:ascii="Times New Roman" w:hAnsi="Times New Roman" w:cs="Times New Roman"/>
          <w:color w:val="008000"/>
          <w:sz w:val="18"/>
          <w:szCs w:val="18"/>
        </w:rPr>
        <w:t>为虚拟环境的目录名称，名称可以自定义</w:t>
      </w:r>
    </w:p>
    <w:p w14:paraId="18606601" w14:textId="469BAD1D" w:rsidR="00F54B48" w:rsidRPr="00637593" w:rsidRDefault="00F54B48" w:rsidP="00AD5FA9">
      <w:pPr>
        <w:pStyle w:val="a8"/>
        <w:numPr>
          <w:ilvl w:val="0"/>
          <w:numId w:val="4"/>
        </w:numPr>
        <w:spacing w:line="300" w:lineRule="auto"/>
        <w:ind w:firstLineChars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激活虚拟环境</w:t>
      </w:r>
    </w:p>
    <w:p w14:paraId="5D4D0035" w14:textId="13403B09" w:rsidR="0021600B" w:rsidRPr="00637593" w:rsidRDefault="0021600B" w:rsidP="005F3316">
      <w:pPr>
        <w:pStyle w:val="a8"/>
        <w:spacing w:line="300" w:lineRule="auto"/>
        <w:ind w:left="360" w:firstLineChars="0" w:firstLine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进入到虚拟环境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 xml:space="preserve">bin 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目录下：</w:t>
      </w:r>
    </w:p>
    <w:p w14:paraId="222593B9" w14:textId="0CADDBC4" w:rsidR="0021600B" w:rsidRPr="00637593" w:rsidRDefault="0021600B" w:rsidP="005F3316">
      <w:pPr>
        <w:pStyle w:val="a8"/>
        <w:spacing w:line="300" w:lineRule="auto"/>
        <w:ind w:left="360" w:firstLineChars="0" w:firstLine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 xml:space="preserve"># </w:t>
      </w:r>
      <w:proofErr w:type="gramStart"/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cd</w:t>
      </w:r>
      <w:proofErr w:type="gramEnd"/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 xml:space="preserve"> watodisp/bin</w:t>
      </w:r>
    </w:p>
    <w:p w14:paraId="04D4AD4A" w14:textId="0D28AF27" w:rsidR="0021600B" w:rsidRPr="00637593" w:rsidRDefault="0021600B" w:rsidP="005F3316">
      <w:pPr>
        <w:pStyle w:val="a8"/>
        <w:spacing w:line="300" w:lineRule="auto"/>
        <w:ind w:left="360" w:firstLineChars="0" w:firstLine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执行以下命令启动虚拟环境：</w:t>
      </w:r>
    </w:p>
    <w:p w14:paraId="247F3750" w14:textId="30BC5868" w:rsidR="0021600B" w:rsidRPr="00637593" w:rsidRDefault="0021600B" w:rsidP="005F3316">
      <w:pPr>
        <w:pStyle w:val="a8"/>
        <w:spacing w:line="300" w:lineRule="auto"/>
        <w:ind w:left="360" w:firstLineChars="0" w:firstLine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 xml:space="preserve"># </w:t>
      </w:r>
      <w:proofErr w:type="gramStart"/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source</w:t>
      </w:r>
      <w:proofErr w:type="gramEnd"/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 xml:space="preserve"> activate</w:t>
      </w:r>
    </w:p>
    <w:p w14:paraId="44986DFD" w14:textId="6387D63D" w:rsidR="00946EA6" w:rsidRPr="00637593" w:rsidRDefault="00946EA6" w:rsidP="005F3316">
      <w:pPr>
        <w:pStyle w:val="a8"/>
        <w:spacing w:line="300" w:lineRule="auto"/>
        <w:ind w:left="360" w:firstLineChars="0" w:firstLine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启动之后命令行界面会出现一个</w:t>
      </w:r>
      <w:r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(watodisp)</w:t>
      </w:r>
      <w:r w:rsidR="00BF19A3"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，这就说明我们启动虚拟环境成功了</w:t>
      </w:r>
      <w:r w:rsidR="00F645E8" w:rsidRPr="00637593"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  <w:t>，可以在当前虚拟环境下安装依赖库。</w:t>
      </w:r>
    </w:p>
    <w:p w14:paraId="423C0EBD" w14:textId="03579A8E" w:rsidR="00BF19A3" w:rsidRPr="00637593" w:rsidRDefault="00946EA6" w:rsidP="005F3316">
      <w:pPr>
        <w:pStyle w:val="a8"/>
        <w:spacing w:line="300" w:lineRule="auto"/>
        <w:ind w:left="360" w:firstLineChars="0" w:firstLine="0"/>
        <w:rPr>
          <w:rFonts w:ascii="Times New Roman" w:eastAsia="宋体" w:hAnsi="Times New Roman" w:cs="Times New Roman"/>
          <w:color w:val="444444"/>
          <w:szCs w:val="21"/>
          <w:shd w:val="clear" w:color="auto" w:fill="FFFFFF"/>
        </w:rPr>
      </w:pPr>
      <w:r w:rsidRPr="00637593">
        <w:rPr>
          <w:rFonts w:ascii="Times New Roman" w:eastAsia="宋体" w:hAnsi="Times New Roman" w:cs="Times New Roman"/>
          <w:noProof/>
          <w:color w:val="444444"/>
          <w:szCs w:val="21"/>
          <w:shd w:val="clear" w:color="auto" w:fill="FFFFFF"/>
        </w:rPr>
        <w:drawing>
          <wp:inline distT="0" distB="0" distL="0" distR="0" wp14:anchorId="68553220" wp14:editId="2770E2DF">
            <wp:extent cx="2905530" cy="181000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37D79" w14:textId="5E4F7288" w:rsidR="00475FD5" w:rsidRPr="00637593" w:rsidRDefault="00AE3765" w:rsidP="005F3316">
      <w:pPr>
        <w:pStyle w:val="2"/>
        <w:spacing w:before="0" w:after="0" w:line="300" w:lineRule="auto"/>
        <w:ind w:leftChars="100" w:left="210"/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</w:pPr>
      <w:r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2.</w:t>
      </w:r>
      <w:r w:rsidR="00432D64"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5</w:t>
      </w:r>
      <w:r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 xml:space="preserve"> </w:t>
      </w:r>
      <w:r w:rsidR="00475FD5" w:rsidRPr="00637593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安装依赖库</w:t>
      </w:r>
    </w:p>
    <w:p w14:paraId="3A74DE58" w14:textId="354366F2" w:rsidR="001A1C82" w:rsidRPr="00637593" w:rsidRDefault="002B7B48" w:rsidP="005F3316">
      <w:pPr>
        <w:spacing w:line="300" w:lineRule="auto"/>
        <w:ind w:leftChars="100" w:left="210"/>
        <w:rPr>
          <w:rFonts w:ascii="Times New Roman" w:eastAsia="宋体" w:hAnsi="Times New Roman" w:cs="Times New Roman"/>
          <w:shd w:val="clear" w:color="auto" w:fill="FFFFFF"/>
        </w:rPr>
      </w:pPr>
      <w:r w:rsidRPr="00637593">
        <w:rPr>
          <w:rStyle w:val="a7"/>
          <w:rFonts w:ascii="Times New Roman" w:eastAsia="宋体" w:hAnsi="Times New Roman" w:cs="Times New Roman"/>
          <w:b w:val="0"/>
          <w:bCs w:val="0"/>
          <w:color w:val="24292E"/>
          <w:szCs w:val="21"/>
          <w:shd w:val="clear" w:color="auto" w:fill="FFFFFF"/>
        </w:rPr>
        <w:t>pi</w:t>
      </w:r>
      <w:r w:rsidR="001A1C82" w:rsidRPr="00637593">
        <w:rPr>
          <w:rStyle w:val="a7"/>
          <w:rFonts w:ascii="Times New Roman" w:eastAsia="宋体" w:hAnsi="Times New Roman" w:cs="Times New Roman"/>
          <w:b w:val="0"/>
          <w:bCs w:val="0"/>
          <w:color w:val="24292E"/>
          <w:szCs w:val="21"/>
          <w:shd w:val="clear" w:color="auto" w:fill="FFFFFF"/>
        </w:rPr>
        <w:t xml:space="preserve">p3 install </w:t>
      </w:r>
      <w:r w:rsidR="001A1C82" w:rsidRPr="00637593">
        <w:rPr>
          <w:rFonts w:ascii="Times New Roman" w:eastAsia="宋体" w:hAnsi="Times New Roman" w:cs="Times New Roman"/>
          <w:shd w:val="clear" w:color="auto" w:fill="FFFFFF"/>
        </w:rPr>
        <w:t>s</w:t>
      </w:r>
      <w:r w:rsidR="004C4276">
        <w:rPr>
          <w:rFonts w:ascii="Times New Roman" w:eastAsia="宋体" w:hAnsi="Times New Roman" w:cs="Times New Roman" w:hint="eastAsia"/>
          <w:shd w:val="clear" w:color="auto" w:fill="FFFFFF"/>
        </w:rPr>
        <w:t>impy</w:t>
      </w:r>
    </w:p>
    <w:p w14:paraId="69D1E3CA" w14:textId="48603254" w:rsidR="001A1C82" w:rsidRPr="00637593" w:rsidRDefault="002B7B48" w:rsidP="005F3316">
      <w:pPr>
        <w:spacing w:line="300" w:lineRule="auto"/>
        <w:ind w:leftChars="100" w:left="210"/>
        <w:rPr>
          <w:rFonts w:ascii="Times New Roman" w:eastAsia="宋体" w:hAnsi="Times New Roman" w:cs="Times New Roman"/>
          <w:shd w:val="clear" w:color="auto" w:fill="FFFFFF"/>
        </w:rPr>
      </w:pPr>
      <w:r w:rsidRPr="00637593">
        <w:rPr>
          <w:rFonts w:ascii="Times New Roman" w:eastAsia="宋体" w:hAnsi="Times New Roman" w:cs="Times New Roman"/>
          <w:shd w:val="clear" w:color="auto" w:fill="FFFFFF"/>
        </w:rPr>
        <w:t>p</w:t>
      </w:r>
      <w:r w:rsidR="001A1C82" w:rsidRPr="00637593">
        <w:rPr>
          <w:rFonts w:ascii="Times New Roman" w:eastAsia="宋体" w:hAnsi="Times New Roman" w:cs="Times New Roman"/>
          <w:shd w:val="clear" w:color="auto" w:fill="FFFFFF"/>
        </w:rPr>
        <w:t xml:space="preserve">ip3 install </w:t>
      </w:r>
      <w:r w:rsidR="004C4276">
        <w:rPr>
          <w:rFonts w:ascii="Times New Roman" w:eastAsia="宋体" w:hAnsi="Times New Roman" w:cs="Times New Roman" w:hint="eastAsia"/>
          <w:shd w:val="clear" w:color="auto" w:fill="FFFFFF"/>
        </w:rPr>
        <w:t>pulp</w:t>
      </w:r>
    </w:p>
    <w:p w14:paraId="5C883D57" w14:textId="1A28F81D" w:rsidR="001A1C82" w:rsidRPr="00637593" w:rsidRDefault="002B7B48" w:rsidP="005F3316">
      <w:pPr>
        <w:spacing w:line="300" w:lineRule="auto"/>
        <w:ind w:leftChars="100" w:left="210"/>
        <w:rPr>
          <w:rFonts w:ascii="Times New Roman" w:eastAsia="宋体" w:hAnsi="Times New Roman" w:cs="Times New Roman"/>
          <w:shd w:val="clear" w:color="auto" w:fill="FFFFFF"/>
        </w:rPr>
      </w:pPr>
      <w:r w:rsidRPr="00637593">
        <w:rPr>
          <w:rFonts w:ascii="Times New Roman" w:eastAsia="宋体" w:hAnsi="Times New Roman" w:cs="Times New Roman"/>
          <w:shd w:val="clear" w:color="auto" w:fill="FFFFFF"/>
        </w:rPr>
        <w:t>p</w:t>
      </w:r>
      <w:r w:rsidR="001A1C82" w:rsidRPr="00637593">
        <w:rPr>
          <w:rFonts w:ascii="Times New Roman" w:eastAsia="宋体" w:hAnsi="Times New Roman" w:cs="Times New Roman"/>
          <w:shd w:val="clear" w:color="auto" w:fill="FFFFFF"/>
        </w:rPr>
        <w:t>ip3 install numpy</w:t>
      </w:r>
    </w:p>
    <w:p w14:paraId="45B18817" w14:textId="04AE6E4E" w:rsidR="001A1C82" w:rsidRPr="00637593" w:rsidRDefault="002B7B48" w:rsidP="005F3316">
      <w:pPr>
        <w:spacing w:line="300" w:lineRule="auto"/>
        <w:ind w:leftChars="100" w:left="210"/>
        <w:rPr>
          <w:rFonts w:ascii="Times New Roman" w:eastAsia="宋体" w:hAnsi="Times New Roman" w:cs="Times New Roman"/>
          <w:shd w:val="clear" w:color="auto" w:fill="FFFFFF"/>
        </w:rPr>
      </w:pPr>
      <w:r w:rsidRPr="00637593">
        <w:rPr>
          <w:rFonts w:ascii="Times New Roman" w:eastAsia="宋体" w:hAnsi="Times New Roman" w:cs="Times New Roman"/>
          <w:shd w:val="clear" w:color="auto" w:fill="FFFFFF"/>
        </w:rPr>
        <w:t>p</w:t>
      </w:r>
      <w:r w:rsidR="001A1C82" w:rsidRPr="00637593">
        <w:rPr>
          <w:rFonts w:ascii="Times New Roman" w:eastAsia="宋体" w:hAnsi="Times New Roman" w:cs="Times New Roman"/>
          <w:shd w:val="clear" w:color="auto" w:fill="FFFFFF"/>
        </w:rPr>
        <w:t>ip3 install datetime</w:t>
      </w:r>
    </w:p>
    <w:p w14:paraId="35E3E222" w14:textId="001477B1" w:rsidR="00E73F6E" w:rsidRPr="00637593" w:rsidRDefault="00315638" w:rsidP="005F3316">
      <w:pPr>
        <w:pStyle w:val="2"/>
        <w:spacing w:before="0" w:after="0" w:line="300" w:lineRule="auto"/>
        <w:ind w:leftChars="100" w:left="210"/>
        <w:rPr>
          <w:rFonts w:ascii="Times New Roman" w:eastAsia="宋体" w:hAnsi="Times New Roman" w:cs="Times New Roman"/>
          <w:sz w:val="24"/>
          <w:szCs w:val="24"/>
        </w:rPr>
      </w:pPr>
      <w:r w:rsidRPr="00637593">
        <w:rPr>
          <w:rFonts w:ascii="Times New Roman" w:eastAsia="宋体" w:hAnsi="Times New Roman" w:cs="Times New Roman"/>
          <w:sz w:val="24"/>
          <w:szCs w:val="24"/>
        </w:rPr>
        <w:t>2.6</w:t>
      </w:r>
      <w:r w:rsidR="00E960E6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21B9A" w:rsidRPr="00637593">
        <w:rPr>
          <w:rFonts w:ascii="Times New Roman" w:eastAsia="宋体" w:hAnsi="Times New Roman" w:cs="Times New Roman"/>
          <w:sz w:val="24"/>
          <w:szCs w:val="24"/>
        </w:rPr>
        <w:t>程序</w:t>
      </w:r>
      <w:r w:rsidR="001A1C82" w:rsidRPr="00637593">
        <w:rPr>
          <w:rFonts w:ascii="Times New Roman" w:eastAsia="宋体" w:hAnsi="Times New Roman" w:cs="Times New Roman"/>
          <w:sz w:val="24"/>
          <w:szCs w:val="24"/>
        </w:rPr>
        <w:t>运行</w:t>
      </w:r>
    </w:p>
    <w:p w14:paraId="74A8907D" w14:textId="12617ECA" w:rsidR="00EA6E9D" w:rsidRPr="00637593" w:rsidRDefault="008E216D" w:rsidP="005F3316">
      <w:pPr>
        <w:spacing w:line="300" w:lineRule="auto"/>
        <w:ind w:firstLine="210"/>
        <w:rPr>
          <w:rFonts w:ascii="Times New Roman" w:eastAsia="宋体" w:hAnsi="Times New Roman" w:cs="Times New Roman"/>
          <w:shd w:val="clear" w:color="auto" w:fill="FFFFFF"/>
        </w:rPr>
      </w:pPr>
      <w:r w:rsidRPr="00637593">
        <w:rPr>
          <w:rFonts w:ascii="Times New Roman" w:eastAsia="宋体" w:hAnsi="Times New Roman" w:cs="Times New Roman"/>
          <w:shd w:val="clear" w:color="auto" w:fill="FFFFFF"/>
        </w:rPr>
        <w:t>在依赖</w:t>
      </w:r>
      <w:r w:rsidR="00EA6E9D" w:rsidRPr="00637593">
        <w:rPr>
          <w:rFonts w:ascii="Times New Roman" w:eastAsia="宋体" w:hAnsi="Times New Roman" w:cs="Times New Roman"/>
          <w:shd w:val="clear" w:color="auto" w:fill="FFFFFF"/>
        </w:rPr>
        <w:t>齐全的</w:t>
      </w:r>
      <w:r w:rsidR="00EA6E9D" w:rsidRPr="00637593">
        <w:rPr>
          <w:rFonts w:ascii="Times New Roman" w:eastAsia="宋体" w:hAnsi="Times New Roman" w:cs="Times New Roman"/>
          <w:shd w:val="clear" w:color="auto" w:fill="FFFFFF"/>
        </w:rPr>
        <w:t>(</w:t>
      </w:r>
      <w:r w:rsidR="00EA6E9D" w:rsidRPr="00637593">
        <w:rPr>
          <w:rFonts w:ascii="Times New Roman" w:eastAsia="宋体" w:hAnsi="Times New Roman" w:cs="Times New Roman"/>
          <w:shd w:val="clear" w:color="auto" w:fill="FFFFFF"/>
        </w:rPr>
        <w:t>虚拟</w:t>
      </w:r>
      <w:r w:rsidR="00EA6E9D" w:rsidRPr="00637593">
        <w:rPr>
          <w:rFonts w:ascii="Times New Roman" w:eastAsia="宋体" w:hAnsi="Times New Roman" w:cs="Times New Roman"/>
          <w:shd w:val="clear" w:color="auto" w:fill="FFFFFF"/>
        </w:rPr>
        <w:t>)</w:t>
      </w:r>
      <w:r w:rsidR="00EA6E9D" w:rsidRPr="00637593">
        <w:rPr>
          <w:rFonts w:ascii="Times New Roman" w:eastAsia="宋体" w:hAnsi="Times New Roman" w:cs="Times New Roman"/>
          <w:shd w:val="clear" w:color="auto" w:fill="FFFFFF"/>
        </w:rPr>
        <w:t>环境下</w:t>
      </w:r>
      <w:r w:rsidR="001A7217" w:rsidRPr="00637593">
        <w:rPr>
          <w:rFonts w:ascii="Times New Roman" w:eastAsia="宋体" w:hAnsi="Times New Roman" w:cs="Times New Roman"/>
          <w:shd w:val="clear" w:color="auto" w:fill="FFFFFF"/>
        </w:rPr>
        <w:t>，</w:t>
      </w:r>
      <w:r w:rsidR="00FF17EE" w:rsidRPr="00637593">
        <w:rPr>
          <w:rFonts w:ascii="Times New Roman" w:eastAsia="宋体" w:hAnsi="Times New Roman" w:cs="Times New Roman"/>
          <w:shd w:val="clear" w:color="auto" w:fill="FFFFFF"/>
        </w:rPr>
        <w:t>进入项目目录</w:t>
      </w:r>
      <w:r w:rsidR="00681A7A" w:rsidRPr="00637593">
        <w:rPr>
          <w:rFonts w:ascii="Times New Roman" w:eastAsia="宋体" w:hAnsi="Times New Roman" w:cs="Times New Roman"/>
          <w:shd w:val="clear" w:color="auto" w:fill="FFFFFF"/>
        </w:rPr>
        <w:t>下</w:t>
      </w:r>
      <w:r w:rsidR="00EA6E9D" w:rsidRPr="00637593">
        <w:rPr>
          <w:rFonts w:ascii="Times New Roman" w:eastAsia="宋体" w:hAnsi="Times New Roman" w:cs="Times New Roman"/>
          <w:shd w:val="clear" w:color="auto" w:fill="FFFFFF"/>
        </w:rPr>
        <w:t>执行：</w:t>
      </w:r>
    </w:p>
    <w:p w14:paraId="41595352" w14:textId="3661A609" w:rsidR="00195053" w:rsidRDefault="00195053" w:rsidP="00AA55E4">
      <w:pPr>
        <w:spacing w:line="300" w:lineRule="auto"/>
        <w:ind w:firstLine="210"/>
        <w:rPr>
          <w:rFonts w:ascii="Times New Roman" w:eastAsia="宋体" w:hAnsi="Times New Roman" w:cs="Times New Roman"/>
          <w:shd w:val="clear" w:color="auto" w:fill="FFFFFF"/>
        </w:rPr>
      </w:pPr>
      <w:r w:rsidRPr="00637593">
        <w:rPr>
          <w:rFonts w:ascii="Times New Roman" w:eastAsia="宋体" w:hAnsi="Times New Roman" w:cs="Times New Roman"/>
          <w:shd w:val="clear" w:color="auto" w:fill="FFFFFF"/>
        </w:rPr>
        <w:t xml:space="preserve">python </w:t>
      </w:r>
      <w:r w:rsidR="007524EC">
        <w:rPr>
          <w:rFonts w:ascii="Times New Roman" w:eastAsia="宋体" w:hAnsi="Times New Roman" w:cs="Times New Roman" w:hint="eastAsia"/>
          <w:shd w:val="clear" w:color="auto" w:fill="FFFFFF"/>
        </w:rPr>
        <w:t>Real</w:t>
      </w:r>
      <w:r w:rsidR="007524EC">
        <w:rPr>
          <w:rFonts w:ascii="Times New Roman" w:eastAsia="宋体" w:hAnsi="Times New Roman" w:cs="Times New Roman"/>
          <w:shd w:val="clear" w:color="auto" w:fill="FFFFFF"/>
        </w:rPr>
        <w:t>Dispatch/</w:t>
      </w:r>
      <w:r w:rsidR="00D07A6B">
        <w:rPr>
          <w:rFonts w:ascii="Times New Roman" w:eastAsia="宋体" w:hAnsi="Times New Roman" w:cs="Times New Roman" w:hint="eastAsia"/>
          <w:shd w:val="clear" w:color="auto" w:fill="FFFFFF"/>
        </w:rPr>
        <w:t>sim</w:t>
      </w:r>
      <w:r w:rsidR="00D07A6B">
        <w:rPr>
          <w:rFonts w:ascii="Times New Roman" w:eastAsia="宋体" w:hAnsi="Times New Roman" w:cs="Times New Roman"/>
          <w:shd w:val="clear" w:color="auto" w:fill="FFFFFF"/>
        </w:rPr>
        <w:t>_py</w:t>
      </w:r>
      <w:r w:rsidR="00E73F6E" w:rsidRPr="00637593">
        <w:rPr>
          <w:rFonts w:ascii="Times New Roman" w:eastAsia="宋体" w:hAnsi="Times New Roman" w:cs="Times New Roman"/>
          <w:shd w:val="clear" w:color="auto" w:fill="FFFFFF"/>
        </w:rPr>
        <w:t>.py</w:t>
      </w:r>
    </w:p>
    <w:p w14:paraId="298E55FA" w14:textId="47DA0B1D" w:rsidR="006E6F5C" w:rsidRDefault="00557844" w:rsidP="006E6F5C">
      <w:pPr>
        <w:pStyle w:val="2"/>
        <w:spacing w:before="0" w:after="0" w:line="300" w:lineRule="auto"/>
        <w:ind w:leftChars="100" w:left="21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2</w:t>
      </w:r>
      <w:r>
        <w:rPr>
          <w:rFonts w:ascii="Times New Roman" w:eastAsia="宋体" w:hAnsi="Times New Roman" w:cs="Times New Roman"/>
          <w:sz w:val="24"/>
          <w:szCs w:val="24"/>
        </w:rPr>
        <w:t xml:space="preserve">.7 </w:t>
      </w:r>
      <w:r w:rsidR="00BA49F8">
        <w:rPr>
          <w:rFonts w:ascii="Times New Roman" w:eastAsia="宋体" w:hAnsi="Times New Roman" w:cs="Times New Roman" w:hint="eastAsia"/>
          <w:sz w:val="24"/>
          <w:szCs w:val="24"/>
        </w:rPr>
        <w:t>输出说明</w:t>
      </w:r>
    </w:p>
    <w:p w14:paraId="62D7023B" w14:textId="51CB693A" w:rsidR="008958B4" w:rsidRDefault="005F1050" w:rsidP="00B9242F">
      <w:pPr>
        <w:spacing w:line="300" w:lineRule="auto"/>
        <w:ind w:firstLine="210"/>
        <w:rPr>
          <w:rFonts w:ascii="Times New Roman" w:eastAsia="宋体" w:hAnsi="Times New Roman" w:cs="Times New Roman"/>
          <w:shd w:val="clear" w:color="auto" w:fill="FFFFFF"/>
        </w:rPr>
      </w:pPr>
      <w:r>
        <w:rPr>
          <w:noProof/>
        </w:rPr>
        <w:drawing>
          <wp:inline distT="0" distB="0" distL="0" distR="0" wp14:anchorId="2DE844FD" wp14:editId="295EF7B7">
            <wp:extent cx="5274310" cy="347027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0A739" w14:textId="77777777" w:rsidR="00B9242F" w:rsidRDefault="00B9242F" w:rsidP="00B9242F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</w:p>
    <w:p w14:paraId="4F20C9FD" w14:textId="228A5C8D" w:rsidR="00B9242F" w:rsidRDefault="00B9242F" w:rsidP="00AA55E4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  <w:r>
        <w:rPr>
          <w:noProof/>
        </w:rPr>
        <w:drawing>
          <wp:inline distT="0" distB="0" distL="0" distR="0" wp14:anchorId="310D4040" wp14:editId="193248CD">
            <wp:extent cx="5274310" cy="198882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3461F" w14:textId="274CFA08" w:rsidR="00EB3B4F" w:rsidRDefault="00093A7E" w:rsidP="00AA55E4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  <w:proofErr w:type="gramStart"/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矿卡行程</w:t>
      </w:r>
      <w:proofErr w:type="gramEnd"/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输出从左到右分别为：</w:t>
      </w:r>
    </w:p>
    <w:p w14:paraId="2E5058AA" w14:textId="5645E083" w:rsidR="00093A7E" w:rsidRDefault="00093A7E" w:rsidP="00AA55E4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第一列：仿真环境当前时间（单位：分钟）</w:t>
      </w:r>
      <w:r w:rsidR="00EB3B4F"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；</w:t>
      </w:r>
    </w:p>
    <w:p w14:paraId="51C2E5D8" w14:textId="2216D504" w:rsidR="00EB3B4F" w:rsidRDefault="00EB3B4F" w:rsidP="00AA55E4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第二列：</w:t>
      </w:r>
      <w:proofErr w:type="gramStart"/>
      <w:r w:rsidR="00AF2611"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矿卡编号</w:t>
      </w:r>
      <w:proofErr w:type="gramEnd"/>
    </w:p>
    <w:p w14:paraId="2CD72C3F" w14:textId="3FED6C21" w:rsidR="00DD436F" w:rsidRDefault="00AF2611" w:rsidP="009F029E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第三列：</w:t>
      </w:r>
      <w:proofErr w:type="gramStart"/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矿卡当前</w:t>
      </w:r>
      <w:proofErr w:type="gramEnd"/>
      <w:r w:rsidR="00422ADF"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调度</w:t>
      </w:r>
      <w:r w:rsidR="00BA3DCC"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任务</w:t>
      </w:r>
    </w:p>
    <w:p w14:paraId="125A13E5" w14:textId="3942BC5B" w:rsidR="000D507B" w:rsidRDefault="000D507B" w:rsidP="009F029E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</w:p>
    <w:p w14:paraId="433644B8" w14:textId="786790D5" w:rsidR="002641F5" w:rsidRDefault="002641F5" w:rsidP="000D507B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31AD884" wp14:editId="61D46990">
            <wp:extent cx="5274310" cy="4892675"/>
            <wp:effectExtent l="0" t="0" r="254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9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D430D" w14:textId="77777777" w:rsidR="00A23AF5" w:rsidRDefault="00A23AF5" w:rsidP="00A23AF5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统计数据从左到右分别为：</w:t>
      </w:r>
    </w:p>
    <w:p w14:paraId="01C1FF86" w14:textId="77777777" w:rsidR="00A23AF5" w:rsidRDefault="00A23AF5" w:rsidP="00A23AF5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第一列：仿真环境当前时间（单位：分钟）；</w:t>
      </w:r>
    </w:p>
    <w:p w14:paraId="0A747B32" w14:textId="77777777" w:rsidR="00A23AF5" w:rsidRDefault="00A23AF5" w:rsidP="00A23AF5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第二列：总产量（单位：吨）</w:t>
      </w:r>
    </w:p>
    <w:p w14:paraId="31A6D388" w14:textId="77777777" w:rsidR="00A23AF5" w:rsidRDefault="00A23AF5" w:rsidP="00A23AF5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第三列：总油耗（单位：</w:t>
      </w:r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Liter</w:t>
      </w:r>
      <w:r>
        <w:rPr>
          <w:rStyle w:val="a7"/>
          <w:rFonts w:ascii="Times New Roman" w:eastAsia="宋体" w:hAnsi="Times New Roman" w:cs="Times New Roman" w:hint="eastAsia"/>
          <w:b w:val="0"/>
          <w:bCs w:val="0"/>
          <w:shd w:val="clear" w:color="auto" w:fill="FFFFFF"/>
        </w:rPr>
        <w:t>）</w:t>
      </w:r>
    </w:p>
    <w:p w14:paraId="382C336A" w14:textId="77777777" w:rsidR="00A23AF5" w:rsidRPr="00EA352C" w:rsidRDefault="00A23AF5" w:rsidP="000D507B">
      <w:pPr>
        <w:spacing w:line="300" w:lineRule="auto"/>
        <w:ind w:firstLine="210"/>
        <w:rPr>
          <w:rStyle w:val="a7"/>
          <w:rFonts w:ascii="Times New Roman" w:eastAsia="宋体" w:hAnsi="Times New Roman" w:cs="Times New Roman"/>
          <w:b w:val="0"/>
          <w:bCs w:val="0"/>
          <w:shd w:val="clear" w:color="auto" w:fill="FFFFFF"/>
        </w:rPr>
      </w:pPr>
    </w:p>
    <w:sectPr w:rsidR="00A23AF5" w:rsidRPr="00EA35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FD1C1" w14:textId="77777777" w:rsidR="00732E37" w:rsidRDefault="00732E37" w:rsidP="00814D5F">
      <w:r>
        <w:separator/>
      </w:r>
    </w:p>
  </w:endnote>
  <w:endnote w:type="continuationSeparator" w:id="0">
    <w:p w14:paraId="75D1C5AC" w14:textId="77777777" w:rsidR="00732E37" w:rsidRDefault="00732E37" w:rsidP="00814D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53C71" w14:textId="77777777" w:rsidR="00732E37" w:rsidRDefault="00732E37" w:rsidP="00814D5F">
      <w:r>
        <w:separator/>
      </w:r>
    </w:p>
  </w:footnote>
  <w:footnote w:type="continuationSeparator" w:id="0">
    <w:p w14:paraId="632CCACA" w14:textId="77777777" w:rsidR="00732E37" w:rsidRDefault="00732E37" w:rsidP="00814D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72923"/>
    <w:multiLevelType w:val="multilevel"/>
    <w:tmpl w:val="D43A4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95017AB"/>
    <w:multiLevelType w:val="hybridMultilevel"/>
    <w:tmpl w:val="FBD60570"/>
    <w:lvl w:ilvl="0" w:tplc="F624682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49152EC"/>
    <w:multiLevelType w:val="hybridMultilevel"/>
    <w:tmpl w:val="FBD60570"/>
    <w:lvl w:ilvl="0" w:tplc="F624682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8620D43"/>
    <w:multiLevelType w:val="multilevel"/>
    <w:tmpl w:val="DC4E1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TCyNDA1sDQwMzBW0lEKTi0uzszPAykwrAUAOkXkdCwAAAA="/>
  </w:docVars>
  <w:rsids>
    <w:rsidRoot w:val="00AC11BD"/>
    <w:rsid w:val="00000A32"/>
    <w:rsid w:val="000075CA"/>
    <w:rsid w:val="0001635D"/>
    <w:rsid w:val="00081C23"/>
    <w:rsid w:val="00093A7E"/>
    <w:rsid w:val="00096074"/>
    <w:rsid w:val="000C675B"/>
    <w:rsid w:val="000D507B"/>
    <w:rsid w:val="000E119C"/>
    <w:rsid w:val="000E55BE"/>
    <w:rsid w:val="000F755A"/>
    <w:rsid w:val="00103459"/>
    <w:rsid w:val="001077E1"/>
    <w:rsid w:val="00124BDD"/>
    <w:rsid w:val="00152882"/>
    <w:rsid w:val="00195053"/>
    <w:rsid w:val="001A1236"/>
    <w:rsid w:val="001A15A1"/>
    <w:rsid w:val="001A1C82"/>
    <w:rsid w:val="001A7217"/>
    <w:rsid w:val="001C418F"/>
    <w:rsid w:val="001C5D79"/>
    <w:rsid w:val="0021600B"/>
    <w:rsid w:val="002641F5"/>
    <w:rsid w:val="002777BD"/>
    <w:rsid w:val="0029792E"/>
    <w:rsid w:val="002B7B48"/>
    <w:rsid w:val="00305031"/>
    <w:rsid w:val="00315638"/>
    <w:rsid w:val="00330964"/>
    <w:rsid w:val="0038646F"/>
    <w:rsid w:val="00422ADF"/>
    <w:rsid w:val="00431919"/>
    <w:rsid w:val="00432D64"/>
    <w:rsid w:val="00436D8E"/>
    <w:rsid w:val="00461190"/>
    <w:rsid w:val="00475FD5"/>
    <w:rsid w:val="0048284A"/>
    <w:rsid w:val="004A1E2A"/>
    <w:rsid w:val="004C4276"/>
    <w:rsid w:val="004F488B"/>
    <w:rsid w:val="005120EA"/>
    <w:rsid w:val="00546170"/>
    <w:rsid w:val="00557844"/>
    <w:rsid w:val="005658F4"/>
    <w:rsid w:val="00570933"/>
    <w:rsid w:val="00590759"/>
    <w:rsid w:val="005A0966"/>
    <w:rsid w:val="005E1ABE"/>
    <w:rsid w:val="005F1050"/>
    <w:rsid w:val="005F3316"/>
    <w:rsid w:val="00637593"/>
    <w:rsid w:val="00681A7A"/>
    <w:rsid w:val="006D684D"/>
    <w:rsid w:val="006D7FC6"/>
    <w:rsid w:val="006E6F5C"/>
    <w:rsid w:val="006F1243"/>
    <w:rsid w:val="00721B9A"/>
    <w:rsid w:val="00732E37"/>
    <w:rsid w:val="007524EC"/>
    <w:rsid w:val="007670A1"/>
    <w:rsid w:val="007747BE"/>
    <w:rsid w:val="007B22B2"/>
    <w:rsid w:val="00814D5F"/>
    <w:rsid w:val="00852973"/>
    <w:rsid w:val="00855FCD"/>
    <w:rsid w:val="008958B4"/>
    <w:rsid w:val="008B1F04"/>
    <w:rsid w:val="008B323F"/>
    <w:rsid w:val="008E216D"/>
    <w:rsid w:val="00946EA6"/>
    <w:rsid w:val="00954E9D"/>
    <w:rsid w:val="00976C15"/>
    <w:rsid w:val="009F029E"/>
    <w:rsid w:val="00A129C5"/>
    <w:rsid w:val="00A23AF5"/>
    <w:rsid w:val="00A54F5E"/>
    <w:rsid w:val="00A5559D"/>
    <w:rsid w:val="00A6323A"/>
    <w:rsid w:val="00A83A97"/>
    <w:rsid w:val="00A87C28"/>
    <w:rsid w:val="00A87D4C"/>
    <w:rsid w:val="00AA55E4"/>
    <w:rsid w:val="00AB32CB"/>
    <w:rsid w:val="00AC11BD"/>
    <w:rsid w:val="00AC4124"/>
    <w:rsid w:val="00AD5FA9"/>
    <w:rsid w:val="00AE3765"/>
    <w:rsid w:val="00AE47CB"/>
    <w:rsid w:val="00AF2611"/>
    <w:rsid w:val="00B16E3E"/>
    <w:rsid w:val="00B248F6"/>
    <w:rsid w:val="00B9242F"/>
    <w:rsid w:val="00BA3DCC"/>
    <w:rsid w:val="00BA49F8"/>
    <w:rsid w:val="00BD669D"/>
    <w:rsid w:val="00BD73D7"/>
    <w:rsid w:val="00BF19A3"/>
    <w:rsid w:val="00C01B4C"/>
    <w:rsid w:val="00C279AA"/>
    <w:rsid w:val="00C40B97"/>
    <w:rsid w:val="00C80244"/>
    <w:rsid w:val="00C905BF"/>
    <w:rsid w:val="00CA7851"/>
    <w:rsid w:val="00CC23B2"/>
    <w:rsid w:val="00CE5977"/>
    <w:rsid w:val="00D07A6B"/>
    <w:rsid w:val="00D5253C"/>
    <w:rsid w:val="00D71EBD"/>
    <w:rsid w:val="00D75BC0"/>
    <w:rsid w:val="00D8358D"/>
    <w:rsid w:val="00DD28BE"/>
    <w:rsid w:val="00DD436F"/>
    <w:rsid w:val="00DE49E3"/>
    <w:rsid w:val="00DF277E"/>
    <w:rsid w:val="00E047BB"/>
    <w:rsid w:val="00E42E49"/>
    <w:rsid w:val="00E73F6E"/>
    <w:rsid w:val="00E960E6"/>
    <w:rsid w:val="00EA352C"/>
    <w:rsid w:val="00EA6E9D"/>
    <w:rsid w:val="00EB3B4F"/>
    <w:rsid w:val="00ED546F"/>
    <w:rsid w:val="00EE1F0A"/>
    <w:rsid w:val="00F03600"/>
    <w:rsid w:val="00F04A59"/>
    <w:rsid w:val="00F12ABB"/>
    <w:rsid w:val="00F2260C"/>
    <w:rsid w:val="00F22E2A"/>
    <w:rsid w:val="00F40BDC"/>
    <w:rsid w:val="00F479A8"/>
    <w:rsid w:val="00F54B48"/>
    <w:rsid w:val="00F645E8"/>
    <w:rsid w:val="00F837D5"/>
    <w:rsid w:val="00FB18F4"/>
    <w:rsid w:val="00FF17EE"/>
    <w:rsid w:val="00FF4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7B277A"/>
  <w15:chartTrackingRefBased/>
  <w15:docId w15:val="{99BE65EE-0E32-43E0-9F44-091A60492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507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6C1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CC23B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link w:val="30"/>
    <w:uiPriority w:val="9"/>
    <w:qFormat/>
    <w:rsid w:val="00976C15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14D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14D5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14D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14D5F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976C15"/>
    <w:rPr>
      <w:b/>
      <w:bCs/>
      <w:kern w:val="44"/>
      <w:sz w:val="44"/>
      <w:szCs w:val="44"/>
    </w:rPr>
  </w:style>
  <w:style w:type="character" w:customStyle="1" w:styleId="30">
    <w:name w:val="标题 3 字符"/>
    <w:basedOn w:val="a0"/>
    <w:link w:val="3"/>
    <w:uiPriority w:val="9"/>
    <w:rsid w:val="00976C15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20">
    <w:name w:val="标题 2 字符"/>
    <w:basedOn w:val="a0"/>
    <w:link w:val="2"/>
    <w:uiPriority w:val="9"/>
    <w:rsid w:val="00CC23B2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Strong"/>
    <w:basedOn w:val="a0"/>
    <w:uiPriority w:val="22"/>
    <w:qFormat/>
    <w:rsid w:val="001A1C82"/>
    <w:rPr>
      <w:b/>
      <w:bCs/>
    </w:rPr>
  </w:style>
  <w:style w:type="paragraph" w:styleId="a8">
    <w:name w:val="List Paragraph"/>
    <w:basedOn w:val="a"/>
    <w:uiPriority w:val="34"/>
    <w:qFormat/>
    <w:rsid w:val="008B1F04"/>
    <w:pPr>
      <w:ind w:firstLineChars="200" w:firstLine="420"/>
    </w:pPr>
  </w:style>
  <w:style w:type="paragraph" w:styleId="HTML">
    <w:name w:val="HTML Preformatted"/>
    <w:basedOn w:val="a"/>
    <w:link w:val="HTML0"/>
    <w:uiPriority w:val="99"/>
    <w:unhideWhenUsed/>
    <w:rsid w:val="008B1F0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8B1F04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1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299</Words>
  <Characters>1708</Characters>
  <Application>Microsoft Office Word</Application>
  <DocSecurity>0</DocSecurity>
  <Lines>14</Lines>
  <Paragraphs>4</Paragraphs>
  <ScaleCrop>false</ScaleCrop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晓彤</dc:creator>
  <cp:keywords/>
  <dc:description/>
  <cp:lastModifiedBy>张 晓彤</cp:lastModifiedBy>
  <cp:revision>62</cp:revision>
  <dcterms:created xsi:type="dcterms:W3CDTF">2021-09-30T01:57:00Z</dcterms:created>
  <dcterms:modified xsi:type="dcterms:W3CDTF">2021-09-30T07:49:00Z</dcterms:modified>
</cp:coreProperties>
</file>